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596a81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c3c8f5eb-1b7d-4791-ba54-5da882a0791e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630516d9-a961-4dc0-bf22-51edbe5149a2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c32f6dbd-05fe-42d9-bfed-7fff576d73b8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0:48:50Z</dcterms:created>
  <dcterms:modified xsi:type="dcterms:W3CDTF">2023-06-24T20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